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CBE14" w14:textId="78E16191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96901B1" w14:textId="6322E528" w:rsidR="005D0077" w:rsidRPr="007A1BB7" w:rsidRDefault="005D0077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 :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5D0077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 from Worker;</w:t>
      </w:r>
    </w:p>
    <w:p w14:paraId="1924BD64" w14:textId="07750A2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3014523D" w14:textId="17ACDD37" w:rsidR="005D0077" w:rsidRDefault="005D0077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r w:rsidRPr="005D0077">
        <w:rPr>
          <w:b w:val="0"/>
          <w:bCs w:val="0"/>
          <w:color w:val="444444"/>
          <w:spacing w:val="3"/>
        </w:rPr>
        <w:t>Select distinct DEPARTMENT from Worker;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44CE4162" w14:textId="77777777" w:rsidR="005D0077" w:rsidRDefault="005D0077" w:rsidP="005D007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1B7FCCD6" w14:textId="125AE9F6" w:rsidR="005D0077" w:rsidRPr="005D0077" w:rsidRDefault="005D0077" w:rsidP="005D007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D0077">
        <w:rPr>
          <w:b w:val="0"/>
          <w:bCs w:val="0"/>
          <w:color w:val="444444"/>
          <w:spacing w:val="3"/>
        </w:rPr>
        <w:t>SELECT * FROM Worker WHERE WORKER_ID &lt;=5</w:t>
      </w:r>
    </w:p>
    <w:p w14:paraId="10E1FC45" w14:textId="77777777" w:rsidR="005D0077" w:rsidRPr="005D0077" w:rsidRDefault="005D0077" w:rsidP="005D007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5D0077">
        <w:rPr>
          <w:b w:val="0"/>
          <w:bCs w:val="0"/>
          <w:color w:val="444444"/>
          <w:spacing w:val="3"/>
        </w:rPr>
        <w:t>UNION</w:t>
      </w:r>
    </w:p>
    <w:p w14:paraId="2FF4A7FC" w14:textId="4897A454" w:rsidR="00901A32" w:rsidRPr="007A1BB7" w:rsidRDefault="005D0077" w:rsidP="005D007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D0077">
        <w:rPr>
          <w:b w:val="0"/>
          <w:bCs w:val="0"/>
          <w:color w:val="444444"/>
          <w:spacing w:val="3"/>
        </w:rPr>
        <w:t xml:space="preserve">SELECT * FROM (SELECT * FROM Worker W order by </w:t>
      </w:r>
      <w:proofErr w:type="gramStart"/>
      <w:r w:rsidRPr="005D0077">
        <w:rPr>
          <w:b w:val="0"/>
          <w:bCs w:val="0"/>
          <w:color w:val="444444"/>
          <w:spacing w:val="3"/>
        </w:rPr>
        <w:t>W.WORKER</w:t>
      </w:r>
      <w:proofErr w:type="gramEnd"/>
      <w:r w:rsidRPr="005D0077">
        <w:rPr>
          <w:b w:val="0"/>
          <w:bCs w:val="0"/>
          <w:color w:val="444444"/>
          <w:spacing w:val="3"/>
        </w:rPr>
        <w:t>_ID DESC) AS W1 WHERE W1.WORKER_ID &lt;=5;</w:t>
      </w: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6F142B" w14:textId="77777777" w:rsidR="00C47BC9" w:rsidRDefault="00C47BC9" w:rsidP="005D0077">
      <w:pPr>
        <w:spacing w:after="0" w:line="240" w:lineRule="auto"/>
      </w:pPr>
      <w:r>
        <w:separator/>
      </w:r>
    </w:p>
  </w:endnote>
  <w:endnote w:type="continuationSeparator" w:id="0">
    <w:p w14:paraId="0B6B7179" w14:textId="77777777" w:rsidR="00C47BC9" w:rsidRDefault="00C47BC9" w:rsidP="005D0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E89158" w14:textId="77777777" w:rsidR="00C47BC9" w:rsidRDefault="00C47BC9" w:rsidP="005D0077">
      <w:pPr>
        <w:spacing w:after="0" w:line="240" w:lineRule="auto"/>
      </w:pPr>
      <w:r>
        <w:separator/>
      </w:r>
    </w:p>
  </w:footnote>
  <w:footnote w:type="continuationSeparator" w:id="0">
    <w:p w14:paraId="64E0946D" w14:textId="77777777" w:rsidR="00C47BC9" w:rsidRDefault="00C47BC9" w:rsidP="005D00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5D0077"/>
    <w:rsid w:val="00901A32"/>
    <w:rsid w:val="009778B2"/>
    <w:rsid w:val="00C47BC9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2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4</cp:revision>
  <dcterms:created xsi:type="dcterms:W3CDTF">2021-03-26T13:45:00Z</dcterms:created>
  <dcterms:modified xsi:type="dcterms:W3CDTF">2022-02-10T08:56:00Z</dcterms:modified>
</cp:coreProperties>
</file>